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llian Ha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ll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15 North Highland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nson.jilli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70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